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642F4" w14:textId="77777777" w:rsidR="00824EE9" w:rsidRDefault="00824EE9"/>
    <w:p w14:paraId="1DB37E1C" w14:textId="5971B0E1" w:rsidR="00BE57C8" w:rsidRDefault="00BE57C8">
      <w:pPr>
        <w:rPr>
          <w:rStyle w:val="text-pre-line"/>
        </w:rPr>
      </w:pPr>
      <w:r>
        <w:rPr>
          <w:rStyle w:val="text-pre-line"/>
        </w:rPr>
        <w:t>- 5 years of commercial experience in QA Engineering Skills: • Automation skills: Java, Selenium, JMeter, TestNG, Jersey client (backend), Git, Gitlab CI/CD • Bug-tracking systems: JIRA, Bitbucket, Lean testing, Redmine. • Experienced in testing Mobile (iOS\Android), Web, desktop (Win\Mac) • Good knowledge of SQL • Good understanding of TCP/IP and networking concepts • Experienced in SDLC, QA process, and QA documentation • Excellent knowledge of test artifacts (Bug reports, Test cases, Test suites, Test Plans) • Worked in Agile Scrum\Kanban methodologies • Test management tools: Zephyr, Test rail.</w:t>
      </w:r>
    </w:p>
    <w:p w14:paraId="799B7D14" w14:textId="5D1A6432" w:rsidR="00BE57C8" w:rsidRDefault="00BE57C8"/>
    <w:p w14:paraId="5882BCC9" w14:textId="15FBDBC5" w:rsidR="00BE57C8" w:rsidRDefault="00BE57C8">
      <w:pPr>
        <w:rPr>
          <w:rStyle w:val="text-pre-line"/>
        </w:rPr>
      </w:pPr>
      <w:r>
        <w:rPr>
          <w:rStyle w:val="text-pre-line"/>
        </w:rPr>
        <w:t xml:space="preserve">Hello, I a am a QA engineer with more then 6+ years of experience in desktop and web testing that provides full software Quality Assurance process from scratch to delivery according to best practices! • Strong and clear understanding of testing types and methodologies. • Strong and clear understanding of Agile methodologies • Good interpersonal skills, strong attention to details and punctuality • Experience in Black Box testing, test case design and execution, bug tracking and reporting, developing/maintaining test plans, checklists, mind maps, functional testing, regression testing, usability, cross browser/cross platform compatibility testing, exploratory testing and much more. I am offering you next activities from my side: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</w:t>
      </w:r>
      <w:proofErr w:type="spellStart"/>
      <w:r>
        <w:rPr>
          <w:rStyle w:val="text-pre-line"/>
        </w:rPr>
        <w:t>Analysing</w:t>
      </w:r>
      <w:proofErr w:type="spellEnd"/>
      <w:r>
        <w:rPr>
          <w:rStyle w:val="text-pre-line"/>
        </w:rPr>
        <w:t xml:space="preserve"> requirements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Creating and estimating QC tasks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Creating test cases and checklists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Executing test cases and checklists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Defect reporting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Defect tracking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Testing functionality on different environments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Performing ‘Demo’ meetings with client on each iteration.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Creating different useful project related documentation.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Performing knowledge sharing meetings. </w:t>
      </w:r>
      <w:r>
        <w:rPr>
          <w:rStyle w:val="text-pre-line"/>
          <w:rFonts w:ascii="Cambria Math" w:hAnsi="Cambria Math" w:cs="Cambria Math"/>
        </w:rPr>
        <w:t>⦁</w:t>
      </w:r>
      <w:r>
        <w:rPr>
          <w:rStyle w:val="text-pre-line"/>
        </w:rPr>
        <w:t xml:space="preserve"> Creating and updating project related metrics. (Weekly status reports, defect statistic, test coverage, etc.) I am seeking a challenging environment to </w:t>
      </w:r>
      <w:proofErr w:type="spellStart"/>
      <w:r>
        <w:rPr>
          <w:rStyle w:val="text-pre-line"/>
        </w:rPr>
        <w:t>utilise</w:t>
      </w:r>
      <w:proofErr w:type="spellEnd"/>
      <w:r>
        <w:rPr>
          <w:rStyle w:val="text-pre-line"/>
        </w:rPr>
        <w:t xml:space="preserve"> my skills as a person that passionate about Software Testing. Always open for interesting proposals, do not hesitate to contact me!</w:t>
      </w:r>
    </w:p>
    <w:p w14:paraId="7A2AD3A7" w14:textId="5806AB9F" w:rsidR="00BE57C8" w:rsidRDefault="00BE57C8"/>
    <w:p w14:paraId="12F2D9A4" w14:textId="09942B1E" w:rsidR="00BE57C8" w:rsidRDefault="00BE57C8"/>
    <w:p w14:paraId="15F2A479" w14:textId="57F3FF6E" w:rsidR="00BE57C8" w:rsidRDefault="00BE57C8">
      <w:pPr>
        <w:rPr>
          <w:rStyle w:val="text-pre-line"/>
        </w:rPr>
      </w:pPr>
      <w:bookmarkStart w:id="0" w:name="_GoBack"/>
      <w:r>
        <w:rPr>
          <w:rStyle w:val="text-pre-line"/>
          <w:rFonts w:ascii="Segoe UI Emoji" w:hAnsi="Segoe UI Emoji" w:cs="Segoe UI Emoji"/>
        </w:rPr>
        <w:t>✅</w:t>
      </w:r>
      <w:r>
        <w:rPr>
          <w:rStyle w:val="text-pre-line"/>
        </w:rPr>
        <w:t xml:space="preserve">Result-oriented, Quality Assurance Engineer in Manual and Automation. 9+ </w:t>
      </w:r>
      <w:proofErr w:type="spellStart"/>
      <w:r>
        <w:rPr>
          <w:rStyle w:val="text-pre-line"/>
        </w:rPr>
        <w:t>years experience</w:t>
      </w:r>
      <w:proofErr w:type="spellEnd"/>
      <w:r>
        <w:rPr>
          <w:rStyle w:val="text-pre-line"/>
        </w:rPr>
        <w:t xml:space="preserve"> in software testing process management, including manual and automation testing. Top-level expert in kind of automation testing frameworks and solutions. I view myself as being at the “cutting edge” of the industry, from my Augmented Reality clients to being at the forefront of methodologies, tools, and platforms. My best achievement: automated testing solutions have saved hundreds of person-hours of testing already. I have </w:t>
      </w:r>
      <w:r>
        <w:rPr>
          <w:rStyle w:val="text-pre-line"/>
        </w:rPr>
        <w:t>saved thousands of hours</w:t>
      </w:r>
      <w:r>
        <w:rPr>
          <w:rStyle w:val="text-pre-line"/>
        </w:rPr>
        <w:t xml:space="preserve"> </w:t>
      </w:r>
      <w:r>
        <w:rPr>
          <w:rStyle w:val="text-pre-line"/>
        </w:rPr>
        <w:t>for</w:t>
      </w:r>
      <w:r>
        <w:rPr>
          <w:rStyle w:val="text-pre-line"/>
        </w:rPr>
        <w:t xml:space="preserve"> my clients through my exceptional quality of service. I have strong knowledge of the following technologies: </w:t>
      </w:r>
    </w:p>
    <w:p w14:paraId="4496ACB6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Applications: web, desktop, and mobile applications. </w:t>
      </w:r>
    </w:p>
    <w:p w14:paraId="0C1D9847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>•</w:t>
      </w:r>
      <w:r>
        <w:rPr>
          <w:rStyle w:val="text-pre-line"/>
        </w:rPr>
        <w:t xml:space="preserve"> </w:t>
      </w:r>
      <w:r>
        <w:rPr>
          <w:rStyle w:val="text-pre-line"/>
        </w:rPr>
        <w:t xml:space="preserve">Business applications and services: B2B, B2C, C2C, SaaS. More skilled in CRM applications, e-commerce, medical software, real estate, legal and banking services, integration with social networks </w:t>
      </w:r>
    </w:p>
    <w:p w14:paraId="2D7D2F4A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Manual testing: functional, white/grey/black box, penetration, and security, regression, UI, and UX </w:t>
      </w:r>
    </w:p>
    <w:p w14:paraId="4A4B62B9" w14:textId="56E304C9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>• Automation and API testing: TestNG, UI Automation, Selenium Web Driver, Cypress, cypress.io,</w:t>
      </w:r>
      <w:r>
        <w:rPr>
          <w:rStyle w:val="text-pre-line"/>
        </w:rPr>
        <w:t xml:space="preserve"> </w:t>
      </w:r>
      <w:r>
        <w:rPr>
          <w:rStyle w:val="text-pre-line"/>
        </w:rPr>
        <w:t xml:space="preserve">Appium, Protractor, Postman </w:t>
      </w:r>
    </w:p>
    <w:p w14:paraId="19AC3116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Performance testing: Apache JMeter, HP LoadRunner </w:t>
      </w:r>
    </w:p>
    <w:p w14:paraId="276CE62A" w14:textId="0EE75775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SQL and Databases: MySQL, PostgreSQL, MongoDB </w:t>
      </w:r>
    </w:p>
    <w:p w14:paraId="3884EDE4" w14:textId="4801FA2C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lastRenderedPageBreak/>
        <w:t xml:space="preserve">• Bug tracker and Project Management systems: Atlassian JIRA, Asana, Trello, Visual Studio Team Services </w:t>
      </w:r>
    </w:p>
    <w:p w14:paraId="21FA1628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Continuous integration tools: Jenkins, Maven </w:t>
      </w:r>
    </w:p>
    <w:p w14:paraId="032AB4F7" w14:textId="7A984F03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Test Case Management tools: TestRail, </w:t>
      </w:r>
      <w:r>
        <w:rPr>
          <w:rStyle w:val="text-pre-line"/>
        </w:rPr>
        <w:t>Bugzilla</w:t>
      </w:r>
    </w:p>
    <w:p w14:paraId="3E895D96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Backend programming languages and technologies: Java, NodeJS, WordPress </w:t>
      </w:r>
    </w:p>
    <w:p w14:paraId="1A8E4734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Frontend programming languages and technologies: JavaScript (jQuery, Angular JS, React JS), CSS3 and HTML5 (Bootstrap) </w:t>
      </w:r>
    </w:p>
    <w:p w14:paraId="2569E905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Mobile development and testing: Appium </w:t>
      </w:r>
    </w:p>
    <w:p w14:paraId="03955988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Repositories: </w:t>
      </w:r>
      <w:proofErr w:type="spellStart"/>
      <w:r>
        <w:rPr>
          <w:rStyle w:val="text-pre-line"/>
        </w:rPr>
        <w:t>Github</w:t>
      </w:r>
      <w:proofErr w:type="spellEnd"/>
      <w:r>
        <w:rPr>
          <w:rStyle w:val="text-pre-line"/>
        </w:rPr>
        <w:t xml:space="preserve">, Gitlab, Bitbucket </w:t>
      </w:r>
    </w:p>
    <w:p w14:paraId="30155787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IDEs: Visual Studio, </w:t>
      </w:r>
      <w:proofErr w:type="spellStart"/>
      <w:r>
        <w:rPr>
          <w:rStyle w:val="text-pre-line"/>
        </w:rPr>
        <w:t>Intellij</w:t>
      </w:r>
      <w:proofErr w:type="spellEnd"/>
      <w:r>
        <w:rPr>
          <w:rStyle w:val="text-pre-line"/>
        </w:rPr>
        <w:t xml:space="preserve"> Idea</w:t>
      </w:r>
      <w:r>
        <w:rPr>
          <w:rStyle w:val="text-pre-line"/>
        </w:rPr>
        <w:t>, Eclipse</w:t>
      </w:r>
      <w:r>
        <w:rPr>
          <w:rStyle w:val="text-pre-line"/>
        </w:rPr>
        <w:t xml:space="preserve"> </w:t>
      </w:r>
    </w:p>
    <w:p w14:paraId="1C7E4655" w14:textId="05A2F740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>• Operation Systems: All Windows version</w:t>
      </w:r>
      <w:r>
        <w:rPr>
          <w:rStyle w:val="text-pre-line"/>
        </w:rPr>
        <w:t>s</w:t>
      </w:r>
      <w:r>
        <w:rPr>
          <w:rStyle w:val="text-pre-line"/>
        </w:rPr>
        <w:t xml:space="preserve">, basic knowledge in Linux and Macintosh </w:t>
      </w:r>
    </w:p>
    <w:p w14:paraId="0FDEB74C" w14:textId="77777777" w:rsidR="00BE57C8" w:rsidRDefault="00BE57C8" w:rsidP="00BE57C8">
      <w:pPr>
        <w:spacing w:after="0"/>
        <w:rPr>
          <w:rStyle w:val="text-pre-line"/>
        </w:rPr>
      </w:pPr>
      <w:r>
        <w:rPr>
          <w:rStyle w:val="text-pre-line"/>
        </w:rPr>
        <w:t xml:space="preserve">• Microsoft Office: Word, Excel, PowerPoint, Access, Outlook, Visio: 2007 -- up to the latest versions. </w:t>
      </w:r>
    </w:p>
    <w:p w14:paraId="1446DCC4" w14:textId="756382EF" w:rsidR="00BE57C8" w:rsidRDefault="00BE57C8" w:rsidP="00BE57C8">
      <w:pPr>
        <w:spacing w:after="0"/>
      </w:pPr>
      <w:r>
        <w:rPr>
          <w:rStyle w:val="text-pre-line"/>
        </w:rPr>
        <w:t>I have various natural test environments (Windows PC, Linux, Mac virtual machines, Android phones and tablets, iOS phones and tablets, Windows phones).</w:t>
      </w:r>
      <w:bookmarkEnd w:id="0"/>
    </w:p>
    <w:sectPr w:rsidR="00BE57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8139FB"/>
    <w:multiLevelType w:val="hybridMultilevel"/>
    <w:tmpl w:val="2042F9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jIzMDI0NzMyMTRU0lEKTi0uzszPAykwrAUAc2x7NiwAAAA="/>
  </w:docVars>
  <w:rsids>
    <w:rsidRoot w:val="00BE57C8"/>
    <w:rsid w:val="00824EE9"/>
    <w:rsid w:val="00BE5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68C50"/>
  <w15:chartTrackingRefBased/>
  <w15:docId w15:val="{492105C9-AE80-43E5-96C7-9D858AE77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-pre-line">
    <w:name w:val="text-pre-line"/>
    <w:basedOn w:val="DefaultParagraphFont"/>
    <w:rsid w:val="00BE57C8"/>
  </w:style>
  <w:style w:type="paragraph" w:styleId="ListParagraph">
    <w:name w:val="List Paragraph"/>
    <w:basedOn w:val="Normal"/>
    <w:uiPriority w:val="34"/>
    <w:qFormat/>
    <w:rsid w:val="00BE57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17</Words>
  <Characters>3520</Characters>
  <Application>Microsoft Office Word</Application>
  <DocSecurity>0</DocSecurity>
  <Lines>29</Lines>
  <Paragraphs>8</Paragraphs>
  <ScaleCrop>false</ScaleCrop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hbubur Rahman</dc:creator>
  <cp:keywords/>
  <dc:description/>
  <cp:lastModifiedBy>Md. Mahbubur Rahman</cp:lastModifiedBy>
  <cp:revision>1</cp:revision>
  <dcterms:created xsi:type="dcterms:W3CDTF">2021-07-15T11:36:00Z</dcterms:created>
  <dcterms:modified xsi:type="dcterms:W3CDTF">2021-07-15T12:10:00Z</dcterms:modified>
</cp:coreProperties>
</file>